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bmhj1v24\AppData\Local\Program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5-02-13T12:44:04Z</dcterms:created>
  <dcterms:modified xsi:type="dcterms:W3CDTF">2025-02-13T12:4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Identity, desistance and the experience of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6064</vt:lpwstr>
  </property>
</Properties>
</file>